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68B3" w:rsidRPr="00215F15" w:rsidRDefault="00E11B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 Assignment</w:t>
      </w:r>
    </w:p>
    <w:tbl>
      <w:tblPr>
        <w:tblStyle w:val="TableGrid"/>
        <w:tblW w:w="0" w:type="auto"/>
        <w:tblLook w:val="04A0"/>
      </w:tblPr>
      <w:tblGrid>
        <w:gridCol w:w="1278"/>
        <w:gridCol w:w="2700"/>
        <w:gridCol w:w="990"/>
        <w:gridCol w:w="1530"/>
        <w:gridCol w:w="1475"/>
        <w:gridCol w:w="1603"/>
      </w:tblGrid>
      <w:tr w:rsidR="00215F15" w:rsidRPr="00215F15" w:rsidTr="000A5266">
        <w:tc>
          <w:tcPr>
            <w:tcW w:w="1278" w:type="dxa"/>
          </w:tcPr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Abstract #</w:t>
            </w:r>
          </w:p>
        </w:tc>
        <w:tc>
          <w:tcPr>
            <w:tcW w:w="2700" w:type="dxa"/>
          </w:tcPr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Title</w:t>
            </w:r>
          </w:p>
        </w:tc>
        <w:tc>
          <w:tcPr>
            <w:tcW w:w="990" w:type="dxa"/>
          </w:tcPr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Year</w:t>
            </w:r>
          </w:p>
        </w:tc>
        <w:tc>
          <w:tcPr>
            <w:tcW w:w="1530" w:type="dxa"/>
          </w:tcPr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Word Count</w:t>
            </w:r>
          </w:p>
        </w:tc>
        <w:tc>
          <w:tcPr>
            <w:tcW w:w="1475" w:type="dxa"/>
          </w:tcPr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#Words (Verified by WordNet)</w:t>
            </w:r>
          </w:p>
        </w:tc>
        <w:tc>
          <w:tcPr>
            <w:tcW w:w="1603" w:type="dxa"/>
          </w:tcPr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#Medical Words</w:t>
            </w:r>
          </w:p>
          <w:p w:rsidR="00215F15" w:rsidRPr="00215F15" w:rsidRDefault="00215F15" w:rsidP="000A526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215F15">
              <w:rPr>
                <w:rFonts w:ascii="Times New Roman" w:hAnsi="Times New Roman" w:cs="Times New Roman"/>
                <w:b/>
              </w:rPr>
              <w:t>(Verified by Bioportal / BioNLP)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Early nonreactivity in the conjunctival provocation test predicts beneficial outcome of sublingual immunotherapy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0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7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The global development and clinical efficacy of sublingual tablet immunotherapy for allergic diseases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5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Does the increase in ambient CO</w:t>
            </w:r>
            <w:r w:rsidRPr="00215F15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 xml:space="preserve"> concentration elevate allergy risks posed by oak pollen?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4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9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Allergic Rhinitis and Its Relationship with IL-10, IL-17, TGF-</w:t>
            </w:r>
            <w:r w:rsidR="00343FC9">
              <w:t xml:space="preserve"> </w:t>
            </w:r>
            <w:r w:rsidR="00343FC9" w:rsidRPr="00343FC9">
              <w:rPr>
                <w:rFonts w:ascii="Times New Roman" w:hAnsi="Times New Roman" w:cs="Times New Roman"/>
                <w:sz w:val="20"/>
                <w:szCs w:val="20"/>
              </w:rPr>
              <w:t>β</w:t>
            </w: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, IFN-</w:t>
            </w:r>
            <w:r w:rsidR="00343FC9" w:rsidRPr="00343FC9">
              <w:rPr>
                <w:rFonts w:ascii="Times New Roman" w:hAnsi="Times New Roman" w:cs="Times New Roman"/>
              </w:rPr>
              <w:t xml:space="preserve"> γ</w:t>
            </w: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, IL 22, and IL-35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8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4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Immunotherapy With the SQ Tree SLIT-tablet in Adults and Adolescents With Allergic Rhinoconjunctivitis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0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2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Identification of Cha o3 homolog Cry j4 from Cryptomeria japonica (Japanese cedar) pollen: Limitation of the present Japanese cedar-specific ASIT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2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2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Antigenic cross-reactivity between Schistosoma mansoni and pollen allergens from the birch tree (Betula verrucosa) and Timothy grass (Phleum pratense): involvement of shared glycan epitopes and implications for the hygiene hypothesis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406AE1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9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Oral allergy syndrome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1C10AE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0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9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Prevalence and clinical characteristics of local allergic rhinitis to house dust mites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8</w:t>
            </w:r>
          </w:p>
        </w:tc>
        <w:tc>
          <w:tcPr>
            <w:tcW w:w="1530" w:type="dxa"/>
          </w:tcPr>
          <w:p w:rsidR="00215F15" w:rsidRPr="00215F15" w:rsidRDefault="001C10AE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3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0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215F15" w:rsidRPr="00215F15" w:rsidTr="000A5266">
        <w:tc>
          <w:tcPr>
            <w:tcW w:w="1278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270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Characterization of a Major Allergen from Mongolian Oak, Quercus mongolica, a Dominant Species of Oak in Korea.</w:t>
            </w:r>
          </w:p>
        </w:tc>
        <w:tc>
          <w:tcPr>
            <w:tcW w:w="990" w:type="dxa"/>
          </w:tcPr>
          <w:p w:rsidR="00215F15" w:rsidRPr="00215F15" w:rsidRDefault="00215F15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15F15">
              <w:rPr>
                <w:rFonts w:ascii="Times New Roman" w:hAnsi="Times New Roman" w:cs="Times New Roman"/>
                <w:sz w:val="20"/>
                <w:szCs w:val="20"/>
              </w:rPr>
              <w:t>2017</w:t>
            </w:r>
          </w:p>
        </w:tc>
        <w:tc>
          <w:tcPr>
            <w:tcW w:w="1530" w:type="dxa"/>
          </w:tcPr>
          <w:p w:rsidR="00215F15" w:rsidRPr="00215F15" w:rsidRDefault="001C10AE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3</w:t>
            </w:r>
          </w:p>
        </w:tc>
        <w:tc>
          <w:tcPr>
            <w:tcW w:w="1475" w:type="dxa"/>
          </w:tcPr>
          <w:p w:rsidR="00215F15" w:rsidRPr="00215F15" w:rsidRDefault="000E1093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603" w:type="dxa"/>
          </w:tcPr>
          <w:p w:rsidR="00215F15" w:rsidRPr="00215F15" w:rsidRDefault="003E79BB" w:rsidP="00215F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</w:tr>
    </w:tbl>
    <w:p w:rsidR="00E368B3" w:rsidRPr="00215F15" w:rsidRDefault="00E368B3">
      <w:pPr>
        <w:rPr>
          <w:rFonts w:ascii="Times New Roman" w:hAnsi="Times New Roman" w:cs="Times New Roman"/>
        </w:rPr>
      </w:pPr>
    </w:p>
    <w:p w:rsidR="00E368B3" w:rsidRPr="00215F15" w:rsidRDefault="00E368B3">
      <w:pPr>
        <w:rPr>
          <w:rFonts w:ascii="Times New Roman" w:hAnsi="Times New Roman" w:cs="Times New Roman"/>
        </w:rPr>
      </w:pPr>
      <w:r w:rsidRPr="00215F15">
        <w:rPr>
          <w:rFonts w:ascii="Times New Roman" w:hAnsi="Times New Roman" w:cs="Times New Roman"/>
        </w:rPr>
        <w:t>Abstract 1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E368B3" w:rsidRPr="00215F15" w:rsidTr="00E368B3">
        <w:tc>
          <w:tcPr>
            <w:tcW w:w="3116" w:type="dxa"/>
          </w:tcPr>
          <w:p w:rsidR="00E368B3" w:rsidRPr="00215F15" w:rsidRDefault="00E368B3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lastRenderedPageBreak/>
              <w:t>Type</w:t>
            </w:r>
          </w:p>
        </w:tc>
        <w:tc>
          <w:tcPr>
            <w:tcW w:w="3117" w:type="dxa"/>
          </w:tcPr>
          <w:p w:rsidR="00E368B3" w:rsidRPr="00215F15" w:rsidRDefault="00E368B3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E368B3" w:rsidRPr="00215F15" w:rsidRDefault="00E368B3" w:rsidP="001A2202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E368B3" w:rsidRPr="00215F15" w:rsidTr="00E368B3">
        <w:tc>
          <w:tcPr>
            <w:tcW w:w="3116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="00E368B3"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E368B3" w:rsidRPr="00215F15" w:rsidRDefault="00DF7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4</w:t>
            </w:r>
          </w:p>
        </w:tc>
        <w:tc>
          <w:tcPr>
            <w:tcW w:w="3117" w:type="dxa"/>
          </w:tcPr>
          <w:p w:rsidR="001A2202" w:rsidRPr="001A2202" w:rsidRDefault="001A2202" w:rsidP="001A2202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ractic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Federa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tree/gras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1A2202" w:rsidRPr="001A2202" w:rsidRDefault="001A2202" w:rsidP="001A2202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Ministr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yea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CP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trial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1A2202" w:rsidRPr="001A2202" w:rsidRDefault="001A2202" w:rsidP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1A2202">
              <w:rPr>
                <w:rFonts w:ascii="Times New Roman" w:hAnsi="Times New Roman" w:cs="Times New Roman"/>
              </w:rPr>
              <w:t>articipan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evalu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tablet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E368B3" w:rsidRPr="00215F15" w:rsidRDefault="001A2202" w:rsidP="001A2202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sco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provocation</w:t>
            </w:r>
          </w:p>
        </w:tc>
      </w:tr>
      <w:tr w:rsidR="00E368B3" w:rsidRPr="00215F15" w:rsidTr="00E368B3">
        <w:tc>
          <w:tcPr>
            <w:tcW w:w="3116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="00E368B3"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E368B3" w:rsidRPr="00215F15" w:rsidRDefault="00DF7C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3117" w:type="dxa"/>
          </w:tcPr>
          <w:p w:rsidR="001A2202" w:rsidRPr="001A2202" w:rsidRDefault="001A2202" w:rsidP="001A2202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All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compa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1A2202" w:rsidRPr="001A2202" w:rsidRDefault="001A2202" w:rsidP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A2202">
              <w:rPr>
                <w:rFonts w:ascii="Times New Roman" w:hAnsi="Times New Roman" w:cs="Times New Roman"/>
              </w:rPr>
              <w:t>ea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investig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r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predict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E368B3" w:rsidRPr="00215F15" w:rsidRDefault="001A2202" w:rsidP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1A2202">
              <w:rPr>
                <w:rFonts w:ascii="Times New Roman" w:hAnsi="Times New Roman" w:cs="Times New Roman"/>
              </w:rPr>
              <w:t>ivid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randomiz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undergo</w:t>
            </w:r>
          </w:p>
        </w:tc>
      </w:tr>
      <w:tr w:rsidR="00E368B3" w:rsidRPr="00215F15" w:rsidTr="00E368B3">
        <w:tc>
          <w:tcPr>
            <w:tcW w:w="3116" w:type="dxa"/>
          </w:tcPr>
          <w:p w:rsidR="00E368B3" w:rsidRPr="00215F15" w:rsidRDefault="00E368B3" w:rsidP="001A2202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 w:rsidR="001A2202"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117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sublingual immunotherap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SLI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allergic rhinoconjunctivi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rhinoconjunctivitis</w:t>
            </w:r>
          </w:p>
        </w:tc>
      </w:tr>
      <w:tr w:rsidR="00E368B3" w:rsidRPr="00215F15" w:rsidTr="00E368B3">
        <w:tc>
          <w:tcPr>
            <w:tcW w:w="3116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17" w:type="dxa"/>
          </w:tcPr>
          <w:p w:rsidR="00E368B3" w:rsidRPr="00215F15" w:rsidRDefault="001A2202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t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651D9D">
              <w:rPr>
                <w:rFonts w:ascii="Times New Roman" w:hAnsi="Times New Roman" w:cs="Times New Roman"/>
              </w:rPr>
              <w:t>p</w:t>
            </w:r>
            <w:r w:rsidRPr="001A2202">
              <w:rPr>
                <w:rFonts w:ascii="Times New Roman" w:hAnsi="Times New Roman" w:cs="Times New Roman"/>
              </w:rPr>
              <w:t>articipants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2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3117" w:type="dxa"/>
          </w:tcPr>
          <w:p w:rsidR="00DF7C7A" w:rsidRPr="00215F15" w:rsidRDefault="00F859BA" w:rsidP="00F859BA">
            <w:pPr>
              <w:rPr>
                <w:rFonts w:ascii="Times New Roman" w:hAnsi="Times New Roman" w:cs="Times New Roman"/>
              </w:rPr>
            </w:pPr>
            <w:r w:rsidRPr="00F859BA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evidenc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dministr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experienc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table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pharmacotherap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formul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corticosteroi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c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du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developmen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metho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need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3117" w:type="dxa"/>
          </w:tcPr>
          <w:p w:rsidR="00DF7C7A" w:rsidRPr="00215F15" w:rsidRDefault="00F859BA" w:rsidP="00F859BA">
            <w:pPr>
              <w:rPr>
                <w:rFonts w:ascii="Times New Roman" w:hAnsi="Times New Roman" w:cs="Times New Roman"/>
              </w:rPr>
            </w:pPr>
            <w:r w:rsidRPr="00F859BA">
              <w:rPr>
                <w:rFonts w:ascii="Times New Roman" w:hAnsi="Times New Roman" w:cs="Times New Roman"/>
              </w:rPr>
              <w:t>Include</w:t>
            </w:r>
            <w:r>
              <w:rPr>
                <w:rFonts w:ascii="Times New Roman" w:hAnsi="Times New Roman" w:cs="Times New Roman"/>
              </w:rPr>
              <w:t>, c</w:t>
            </w:r>
            <w:r w:rsidRPr="00F859BA">
              <w:rPr>
                <w:rFonts w:ascii="Times New Roman" w:hAnsi="Times New Roman" w:cs="Times New Roman"/>
              </w:rPr>
              <w:t>ompare</w:t>
            </w:r>
            <w:r>
              <w:rPr>
                <w:rFonts w:ascii="Times New Roman" w:hAnsi="Times New Roman" w:cs="Times New Roman"/>
              </w:rPr>
              <w:t>, b</w:t>
            </w:r>
            <w:r w:rsidRPr="00F859BA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>, c</w:t>
            </w:r>
            <w:r w:rsidRPr="00F859BA">
              <w:rPr>
                <w:rFonts w:ascii="Times New Roman" w:hAnsi="Times New Roman" w:cs="Times New Roman"/>
              </w:rPr>
              <w:t>ontain</w:t>
            </w:r>
            <w:r>
              <w:rPr>
                <w:rFonts w:ascii="Times New Roman" w:hAnsi="Times New Roman" w:cs="Times New Roman"/>
              </w:rPr>
              <w:t>, p</w:t>
            </w:r>
            <w:r w:rsidRPr="00F859BA">
              <w:rPr>
                <w:rFonts w:ascii="Times New Roman" w:hAnsi="Times New Roman" w:cs="Times New Roman"/>
              </w:rPr>
              <w:t>ro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self-administ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develo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disintegr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preven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provid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enabl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ha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indic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consid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demonstr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inhale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sublingual immunotherap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SLI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llergic diseases</w:t>
            </w:r>
            <w:r>
              <w:rPr>
                <w:rFonts w:ascii="Times New Roman" w:hAnsi="Times New Roman" w:cs="Times New Roman"/>
              </w:rPr>
              <w:t>, a</w:t>
            </w:r>
            <w:r w:rsidRPr="00F859BA">
              <w:rPr>
                <w:rFonts w:ascii="Times New Roman" w:hAnsi="Times New Roman" w:cs="Times New Roman"/>
              </w:rPr>
              <w:t>llergy immunotherapy</w:t>
            </w:r>
            <w:r>
              <w:rPr>
                <w:rFonts w:ascii="Times New Roman" w:hAnsi="Times New Roman" w:cs="Times New Roman"/>
              </w:rPr>
              <w:t xml:space="preserve">, AIT, AR, </w:t>
            </w:r>
            <w:r w:rsidRPr="00F859BA">
              <w:rPr>
                <w:rFonts w:ascii="Times New Roman" w:hAnsi="Times New Roman" w:cs="Times New Roman"/>
              </w:rPr>
              <w:t>allergic rhinit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 xml:space="preserve">allergic </w:t>
            </w:r>
            <w:r>
              <w:rPr>
                <w:rFonts w:ascii="Times New Roman" w:hAnsi="Times New Roman" w:cs="Times New Roman"/>
              </w:rPr>
              <w:t>asthma, allergic, asthma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ients, children</w:t>
            </w:r>
          </w:p>
        </w:tc>
      </w:tr>
      <w:tr w:rsidR="00F859BA" w:rsidRPr="00215F15" w:rsidTr="00C9546A">
        <w:tc>
          <w:tcPr>
            <w:tcW w:w="3116" w:type="dxa"/>
          </w:tcPr>
          <w:p w:rsidR="00F859BA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Chemicals</w:t>
            </w:r>
          </w:p>
        </w:tc>
        <w:tc>
          <w:tcPr>
            <w:tcW w:w="3117" w:type="dxa"/>
          </w:tcPr>
          <w:p w:rsidR="00F859BA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17" w:type="dxa"/>
          </w:tcPr>
          <w:p w:rsidR="00F859BA" w:rsidRPr="00215F15" w:rsidRDefault="00F859BA" w:rsidP="00C9546A">
            <w:pPr>
              <w:rPr>
                <w:rFonts w:ascii="Times New Roman" w:hAnsi="Times New Roman" w:cs="Times New Roman"/>
              </w:rPr>
            </w:pPr>
            <w:r w:rsidRPr="00F859BA">
              <w:rPr>
                <w:rFonts w:ascii="Times New Roman" w:hAnsi="Times New Roman" w:cs="Times New Roman"/>
              </w:rPr>
              <w:t>Corticosteroi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lyophilisate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3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3117" w:type="dxa"/>
          </w:tcPr>
          <w:p w:rsidR="00DF7C7A" w:rsidRPr="00215F15" w:rsidRDefault="00F859BA" w:rsidP="00F859BA">
            <w:pPr>
              <w:rPr>
                <w:rFonts w:ascii="Times New Roman" w:hAnsi="Times New Roman" w:cs="Times New Roman"/>
              </w:rPr>
            </w:pPr>
            <w:r w:rsidRPr="00F859BA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llerg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ba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polyethylen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chamb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Nationa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prote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gra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Suw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Co.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level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3117" w:type="dxa"/>
          </w:tcPr>
          <w:p w:rsidR="00DF7C7A" w:rsidRPr="00215F15" w:rsidRDefault="00F859BA" w:rsidP="00F859BA">
            <w:pPr>
              <w:rPr>
                <w:rFonts w:ascii="Times New Roman" w:hAnsi="Times New Roman" w:cs="Times New Roman"/>
              </w:rPr>
            </w:pPr>
            <w:r w:rsidRPr="00F859BA">
              <w:rPr>
                <w:rFonts w:ascii="Times New Roman" w:hAnsi="Times New Roman" w:cs="Times New Roman"/>
              </w:rPr>
              <w:t>Study</w:t>
            </w:r>
            <w:r>
              <w:rPr>
                <w:rFonts w:ascii="Times New Roman" w:hAnsi="Times New Roman" w:cs="Times New Roman"/>
              </w:rPr>
              <w:t>, b</w:t>
            </w:r>
            <w:r w:rsidRPr="00F859BA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sel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matu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purif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mplif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bloo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ha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attac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mak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chang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859BA">
              <w:rPr>
                <w:rFonts w:ascii="Times New Roman" w:hAnsi="Times New Roman" w:cs="Times New Roman"/>
              </w:rPr>
              <w:t>understand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ergy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F859B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cal Words: </w:t>
            </w:r>
            <w:r w:rsidR="00F859BA">
              <w:rPr>
                <w:rFonts w:ascii="Times New Roman" w:hAnsi="Times New Roman" w:cs="Times New Roman"/>
              </w:rPr>
              <w:t>Chemicals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117" w:type="dxa"/>
          </w:tcPr>
          <w:p w:rsidR="00DF7C7A" w:rsidRPr="00215F15" w:rsidRDefault="00F859B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2, </w:t>
            </w:r>
            <w:r w:rsidRPr="00F859BA">
              <w:rPr>
                <w:rFonts w:ascii="Times New Roman" w:hAnsi="Times New Roman" w:cs="Times New Roman"/>
              </w:rPr>
              <w:t>polyethylene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4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DF7C7A" w:rsidP="00343FC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343FC9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3117" w:type="dxa"/>
          </w:tcPr>
          <w:p w:rsidR="00DF7C7A" w:rsidRPr="00215F15" w:rsidRDefault="00343FC9" w:rsidP="00343FC9">
            <w:pPr>
              <w:rPr>
                <w:rFonts w:ascii="Times New Roman" w:hAnsi="Times New Roman" w:cs="Times New Roman"/>
              </w:rPr>
            </w:pPr>
            <w:r w:rsidRPr="00343FC9">
              <w:rPr>
                <w:rFonts w:ascii="Times New Roman" w:hAnsi="Times New Roman" w:cs="Times New Roman"/>
              </w:rPr>
              <w:t>Subj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prick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sco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grou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cytokin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ifn-γ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pa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metho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individua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leve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343FC9">
              <w:rPr>
                <w:rFonts w:ascii="Times New Roman" w:hAnsi="Times New Roman" w:cs="Times New Roman"/>
              </w:rPr>
              <w:t>tree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3117" w:type="dxa"/>
          </w:tcPr>
          <w:p w:rsidR="00DF7C7A" w:rsidRPr="00215F15" w:rsidRDefault="00651D9D" w:rsidP="00651D9D">
            <w:pPr>
              <w:rPr>
                <w:rFonts w:ascii="Times New Roman" w:hAnsi="Times New Roman" w:cs="Times New Roman"/>
              </w:rPr>
            </w:pPr>
            <w:r w:rsidRPr="00651D9D">
              <w:rPr>
                <w:rFonts w:ascii="Times New Roman" w:hAnsi="Times New Roman" w:cs="Times New Roman"/>
              </w:rPr>
              <w:t>Includ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think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compa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particip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nss.accompanie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ai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det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research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17" w:type="dxa"/>
          </w:tcPr>
          <w:p w:rsidR="00DF7C7A" w:rsidRPr="00215F15" w:rsidRDefault="00651D9D" w:rsidP="00651D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ergic r</w:t>
            </w:r>
            <w:r w:rsidRPr="00651D9D">
              <w:rPr>
                <w:rFonts w:ascii="Times New Roman" w:hAnsi="Times New Roman" w:cs="Times New Roman"/>
              </w:rPr>
              <w:t>hinitis</w:t>
            </w:r>
            <w:r>
              <w:rPr>
                <w:rFonts w:ascii="Times New Roman" w:hAnsi="Times New Roman" w:cs="Times New Roman"/>
              </w:rPr>
              <w:t>, AR</w:t>
            </w:r>
          </w:p>
        </w:tc>
      </w:tr>
      <w:tr w:rsidR="00651D9D" w:rsidRPr="00215F15" w:rsidTr="00C9546A">
        <w:tc>
          <w:tcPr>
            <w:tcW w:w="3116" w:type="dxa"/>
          </w:tcPr>
          <w:p w:rsidR="00651D9D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Gene</w:t>
            </w:r>
          </w:p>
        </w:tc>
        <w:tc>
          <w:tcPr>
            <w:tcW w:w="3117" w:type="dxa"/>
          </w:tcPr>
          <w:p w:rsidR="00651D9D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17" w:type="dxa"/>
          </w:tcPr>
          <w:p w:rsidR="00651D9D" w:rsidRPr="00215F15" w:rsidRDefault="00651D9D" w:rsidP="00651D9D">
            <w:pPr>
              <w:rPr>
                <w:rFonts w:ascii="Times New Roman" w:hAnsi="Times New Roman" w:cs="Times New Roman"/>
              </w:rPr>
            </w:pPr>
            <w:r w:rsidRPr="00651D9D">
              <w:rPr>
                <w:rFonts w:ascii="Times New Roman" w:hAnsi="Times New Roman" w:cs="Times New Roman"/>
              </w:rPr>
              <w:t>IL-10</w:t>
            </w:r>
            <w:r>
              <w:rPr>
                <w:rFonts w:ascii="Times New Roman" w:hAnsi="Times New Roman" w:cs="Times New Roman"/>
              </w:rPr>
              <w:t>,</w:t>
            </w:r>
            <w:r w:rsidRPr="00651D9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L-17, </w:t>
            </w:r>
            <w:r w:rsidRPr="00651D9D">
              <w:rPr>
                <w:rFonts w:ascii="Times New Roman" w:hAnsi="Times New Roman" w:cs="Times New Roman"/>
              </w:rPr>
              <w:t>IL-22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t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651D9D">
              <w:rPr>
                <w:rFonts w:ascii="Times New Roman" w:hAnsi="Times New Roman" w:cs="Times New Roman"/>
              </w:rPr>
              <w:t>patient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5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8</w:t>
            </w:r>
          </w:p>
        </w:tc>
        <w:tc>
          <w:tcPr>
            <w:tcW w:w="3117" w:type="dxa"/>
          </w:tcPr>
          <w:p w:rsidR="00DF7C7A" w:rsidRPr="00215F15" w:rsidRDefault="00651D9D" w:rsidP="00651D9D">
            <w:pPr>
              <w:rPr>
                <w:rFonts w:ascii="Times New Roman" w:hAnsi="Times New Roman" w:cs="Times New Roman"/>
              </w:rPr>
            </w:pPr>
            <w:r w:rsidRPr="00651D9D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subj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ig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administr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tria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participan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be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table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DU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assessmen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sco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safety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3117" w:type="dxa"/>
          </w:tcPr>
          <w:p w:rsidR="00DF7C7A" w:rsidRPr="00215F15" w:rsidRDefault="00651D9D" w:rsidP="00651D9D">
            <w:pPr>
              <w:rPr>
                <w:rFonts w:ascii="Times New Roman" w:hAnsi="Times New Roman" w:cs="Times New Roman"/>
              </w:rPr>
            </w:pPr>
            <w:r w:rsidRPr="00651D9D">
              <w:rPr>
                <w:rFonts w:ascii="Times New Roman" w:hAnsi="Times New Roman" w:cs="Times New Roman"/>
              </w:rPr>
              <w:t>Recei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compa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conta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occu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develo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investig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sugge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initi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induc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rel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51D9D">
              <w:rPr>
                <w:rFonts w:ascii="Times New Roman" w:hAnsi="Times New Roman" w:cs="Times New Roman"/>
              </w:rPr>
              <w:t>conduct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:rsidR="00DF7C7A" w:rsidRPr="00215F15" w:rsidRDefault="00DF7C7A" w:rsidP="00651D9D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sublingual immunotherap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SLI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651D9D">
              <w:rPr>
                <w:rFonts w:ascii="Times New Roman" w:hAnsi="Times New Roman" w:cs="Times New Roman"/>
              </w:rPr>
              <w:t>allergic r</w:t>
            </w:r>
            <w:r w:rsidR="00651D9D" w:rsidRPr="00651D9D">
              <w:rPr>
                <w:rFonts w:ascii="Times New Roman" w:hAnsi="Times New Roman" w:cs="Times New Roman"/>
              </w:rPr>
              <w:t>hinoconjunctivitis</w:t>
            </w:r>
            <w:r w:rsidR="00651D9D">
              <w:rPr>
                <w:rFonts w:ascii="Times New Roman" w:hAnsi="Times New Roman" w:cs="Times New Roman"/>
              </w:rPr>
              <w:t xml:space="preserve">, </w:t>
            </w:r>
            <w:r w:rsidR="00651D9D" w:rsidRPr="00651D9D">
              <w:rPr>
                <w:rFonts w:ascii="Times New Roman" w:hAnsi="Times New Roman" w:cs="Times New Roman"/>
              </w:rPr>
              <w:t>conjunctivitis</w:t>
            </w:r>
            <w:r w:rsidR="00651D9D">
              <w:rPr>
                <w:rFonts w:ascii="Times New Roman" w:hAnsi="Times New Roman" w:cs="Times New Roman"/>
              </w:rPr>
              <w:t xml:space="preserve">, asthma, </w:t>
            </w:r>
            <w:r w:rsidR="00651D9D" w:rsidRPr="00651D9D">
              <w:rPr>
                <w:rFonts w:ascii="Times New Roman" w:hAnsi="Times New Roman" w:cs="Times New Roman"/>
              </w:rPr>
              <w:t>birch pollen season</w:t>
            </w:r>
            <w:r w:rsidR="00651D9D">
              <w:rPr>
                <w:rFonts w:ascii="Times New Roman" w:hAnsi="Times New Roman" w:cs="Times New Roman"/>
              </w:rPr>
              <w:t xml:space="preserve">, BPS, </w:t>
            </w:r>
            <w:r w:rsidR="00651D9D" w:rsidRPr="00651D9D">
              <w:rPr>
                <w:rFonts w:ascii="Times New Roman" w:hAnsi="Times New Roman" w:cs="Times New Roman"/>
              </w:rPr>
              <w:t>rhinoconjunctiviti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rticipants</w:t>
            </w:r>
          </w:p>
        </w:tc>
      </w:tr>
      <w:tr w:rsidR="00651D9D" w:rsidRPr="00215F15" w:rsidTr="00C9546A">
        <w:tc>
          <w:tcPr>
            <w:tcW w:w="3116" w:type="dxa"/>
          </w:tcPr>
          <w:p w:rsidR="00651D9D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Gene</w:t>
            </w:r>
          </w:p>
        </w:tc>
        <w:tc>
          <w:tcPr>
            <w:tcW w:w="3117" w:type="dxa"/>
          </w:tcPr>
          <w:p w:rsidR="00651D9D" w:rsidRDefault="00B3422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17" w:type="dxa"/>
          </w:tcPr>
          <w:p w:rsidR="00651D9D" w:rsidRPr="001A2202" w:rsidRDefault="00651D9D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6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051906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3117" w:type="dxa"/>
          </w:tcPr>
          <w:p w:rsidR="00DF7C7A" w:rsidRPr="00215F15" w:rsidRDefault="00051906" w:rsidP="00051906">
            <w:pPr>
              <w:rPr>
                <w:rFonts w:ascii="Times New Roman" w:hAnsi="Times New Roman" w:cs="Times New Roman"/>
              </w:rPr>
            </w:pPr>
            <w:r w:rsidRPr="00051906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blo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t-cel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potenc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ig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basophi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aci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prote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counterpar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seas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ch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homolo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51906">
              <w:rPr>
                <w:rFonts w:ascii="Times New Roman" w:hAnsi="Times New Roman" w:cs="Times New Roman"/>
              </w:rPr>
              <w:t>tolerance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A357C5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117" w:type="dxa"/>
          </w:tcPr>
          <w:p w:rsidR="00DF7C7A" w:rsidRPr="00215F15" w:rsidRDefault="00A357C5" w:rsidP="00A357C5">
            <w:pPr>
              <w:rPr>
                <w:rFonts w:ascii="Times New Roman" w:hAnsi="Times New Roman" w:cs="Times New Roman"/>
              </w:rPr>
            </w:pPr>
            <w:r w:rsidRPr="00A357C5">
              <w:rPr>
                <w:rFonts w:ascii="Times New Roman" w:hAnsi="Times New Roman" w:cs="Times New Roman"/>
              </w:rPr>
              <w:t>Encod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discov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coupl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rema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perfor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det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requi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contro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investigate</w:t>
            </w:r>
          </w:p>
        </w:tc>
      </w:tr>
      <w:tr w:rsidR="00A357C5" w:rsidRPr="00215F15" w:rsidTr="00C9546A">
        <w:tc>
          <w:tcPr>
            <w:tcW w:w="3116" w:type="dxa"/>
          </w:tcPr>
          <w:p w:rsidR="00A357C5" w:rsidRDefault="00A357C5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Chemicals</w:t>
            </w:r>
          </w:p>
        </w:tc>
        <w:tc>
          <w:tcPr>
            <w:tcW w:w="3117" w:type="dxa"/>
          </w:tcPr>
          <w:p w:rsidR="00A357C5" w:rsidRDefault="00A357C5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17" w:type="dxa"/>
          </w:tcPr>
          <w:p w:rsidR="00A357C5" w:rsidRPr="00A357C5" w:rsidRDefault="00A357C5" w:rsidP="00A357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A357C5">
              <w:rPr>
                <w:rFonts w:ascii="Times New Roman" w:hAnsi="Times New Roman" w:cs="Times New Roman"/>
              </w:rPr>
              <w:t>mino acid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602FB7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117" w:type="dxa"/>
          </w:tcPr>
          <w:p w:rsidR="00DF7C7A" w:rsidRPr="00215F15" w:rsidRDefault="00A357C5" w:rsidP="00A357C5">
            <w:pPr>
              <w:rPr>
                <w:rFonts w:ascii="Times New Roman" w:hAnsi="Times New Roman" w:cs="Times New Roman"/>
              </w:rPr>
            </w:pPr>
            <w:r w:rsidRPr="00A357C5">
              <w:rPr>
                <w:rFonts w:ascii="Times New Roman" w:hAnsi="Times New Roman" w:cs="Times New Roman"/>
              </w:rPr>
              <w:t>Japanese cedar pollinosis</w:t>
            </w:r>
            <w:r>
              <w:rPr>
                <w:rFonts w:ascii="Times New Roman" w:hAnsi="Times New Roman" w:cs="Times New Roman"/>
              </w:rPr>
              <w:t xml:space="preserve">, Japanese cypress </w:t>
            </w:r>
            <w:r w:rsidRPr="00A357C5">
              <w:rPr>
                <w:rFonts w:ascii="Times New Roman" w:hAnsi="Times New Roman" w:cs="Times New Roman"/>
              </w:rPr>
              <w:t>pollinosis</w:t>
            </w:r>
            <w:r>
              <w:rPr>
                <w:rFonts w:ascii="Times New Roman" w:hAnsi="Times New Roman" w:cs="Times New Roman"/>
              </w:rPr>
              <w:t>, allergy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Medical Words: Species</w:t>
            </w:r>
          </w:p>
        </w:tc>
        <w:tc>
          <w:tcPr>
            <w:tcW w:w="3117" w:type="dxa"/>
          </w:tcPr>
          <w:p w:rsidR="00DF7C7A" w:rsidRPr="00215F15" w:rsidRDefault="00A357C5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117" w:type="dxa"/>
          </w:tcPr>
          <w:p w:rsidR="00DF7C7A" w:rsidRPr="00215F15" w:rsidRDefault="00A357C5" w:rsidP="00C9546A">
            <w:pPr>
              <w:rPr>
                <w:rFonts w:ascii="Times New Roman" w:hAnsi="Times New Roman" w:cs="Times New Roman"/>
              </w:rPr>
            </w:pPr>
            <w:r w:rsidRPr="00A357C5">
              <w:rPr>
                <w:rFonts w:ascii="Times New Roman" w:hAnsi="Times New Roman" w:cs="Times New Roman"/>
              </w:rPr>
              <w:t>Cryptomeria japonic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Japanese ceda</w:t>
            </w:r>
            <w:r>
              <w:rPr>
                <w:rFonts w:ascii="Times New Roman" w:hAnsi="Times New Roman" w:cs="Times New Roman"/>
              </w:rPr>
              <w:t xml:space="preserve">r, </w:t>
            </w:r>
            <w:r w:rsidRPr="00A357C5">
              <w:rPr>
                <w:rFonts w:ascii="Times New Roman" w:hAnsi="Times New Roman" w:cs="Times New Roman"/>
              </w:rPr>
              <w:t>mal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357C5">
              <w:rPr>
                <w:rFonts w:ascii="Times New Roman" w:hAnsi="Times New Roman" w:cs="Times New Roman"/>
              </w:rPr>
              <w:t>j 4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7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3117" w:type="dxa"/>
          </w:tcPr>
          <w:p w:rsidR="00DF7C7A" w:rsidRPr="00215F15" w:rsidRDefault="00F57290" w:rsidP="00F57290">
            <w:pPr>
              <w:rPr>
                <w:rFonts w:ascii="Times New Roman" w:hAnsi="Times New Roman" w:cs="Times New Roman"/>
              </w:rPr>
            </w:pPr>
            <w:r w:rsidRPr="00F57290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eg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cc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ig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g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explan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carbohydr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aci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s-transfera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experimen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hygien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rabbi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tm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antibod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level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3117" w:type="dxa"/>
          </w:tcPr>
          <w:p w:rsidR="00DF7C7A" w:rsidRPr="00215F15" w:rsidRDefault="00F57290" w:rsidP="00F57290">
            <w:pPr>
              <w:rPr>
                <w:rFonts w:ascii="Times New Roman" w:hAnsi="Times New Roman" w:cs="Times New Roman"/>
              </w:rPr>
            </w:pPr>
            <w:r w:rsidRPr="00F57290">
              <w:rPr>
                <w:rFonts w:ascii="Times New Roman" w:hAnsi="Times New Roman" w:cs="Times New Roman"/>
              </w:rPr>
              <w:t>Expla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sel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revea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identif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birc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understan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star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cal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provid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implic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fin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impro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cross-rea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ha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rai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indic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prot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F57290">
              <w:rPr>
                <w:rFonts w:ascii="Times New Roman" w:hAnsi="Times New Roman" w:cs="Times New Roman"/>
              </w:rPr>
              <w:t>undergo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117" w:type="dxa"/>
          </w:tcPr>
          <w:p w:rsidR="00DF7C7A" w:rsidRPr="00215F15" w:rsidRDefault="00F57290" w:rsidP="00C9546A">
            <w:pPr>
              <w:rPr>
                <w:rFonts w:ascii="Times New Roman" w:hAnsi="Times New Roman" w:cs="Times New Roman"/>
              </w:rPr>
            </w:pPr>
            <w:r w:rsidRPr="006E2E09">
              <w:rPr>
                <w:rFonts w:ascii="Times New Roman" w:hAnsi="Times New Roman" w:cs="Times New Roman"/>
              </w:rPr>
              <w:t>Betula verrucos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E2E09">
              <w:rPr>
                <w:rFonts w:ascii="Times New Roman" w:hAnsi="Times New Roman" w:cs="Times New Roman"/>
              </w:rPr>
              <w:t>allergic symptom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E2E09">
              <w:rPr>
                <w:rFonts w:ascii="Times New Roman" w:hAnsi="Times New Roman" w:cs="Times New Roman"/>
              </w:rPr>
              <w:t>allergen-specific immunotherapy</w:t>
            </w:r>
            <w:r>
              <w:rPr>
                <w:rFonts w:ascii="Times New Roman" w:hAnsi="Times New Roman" w:cs="Times New Roman"/>
              </w:rPr>
              <w:t xml:space="preserve">, SIT, </w:t>
            </w:r>
            <w:r w:rsidRPr="006E2E09">
              <w:rPr>
                <w:rFonts w:ascii="Times New Roman" w:hAnsi="Times New Roman" w:cs="Times New Roman"/>
              </w:rPr>
              <w:t>allergy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117" w:type="dxa"/>
          </w:tcPr>
          <w:p w:rsidR="00DF7C7A" w:rsidRPr="00215F15" w:rsidRDefault="00F57290" w:rsidP="00C9546A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t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E2E09">
              <w:rPr>
                <w:rFonts w:ascii="Times New Roman" w:hAnsi="Times New Roman" w:cs="Times New Roman"/>
              </w:rPr>
              <w:t>Schistosoma mansoni</w:t>
            </w:r>
          </w:p>
        </w:tc>
      </w:tr>
      <w:tr w:rsidR="00F57290" w:rsidRPr="00215F15" w:rsidTr="00C9546A">
        <w:tc>
          <w:tcPr>
            <w:tcW w:w="3116" w:type="dxa"/>
          </w:tcPr>
          <w:p w:rsidR="00F57290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Chemicals</w:t>
            </w:r>
          </w:p>
        </w:tc>
        <w:tc>
          <w:tcPr>
            <w:tcW w:w="3117" w:type="dxa"/>
          </w:tcPr>
          <w:p w:rsidR="00F57290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117" w:type="dxa"/>
          </w:tcPr>
          <w:p w:rsidR="00F57290" w:rsidRPr="001A2202" w:rsidRDefault="00F57290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  <w:r w:rsidRPr="006E2E09">
              <w:rPr>
                <w:rFonts w:ascii="Times New Roman" w:hAnsi="Times New Roman" w:cs="Times New Roman"/>
              </w:rPr>
              <w:t>lutathione 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E2E09">
              <w:rPr>
                <w:rFonts w:ascii="Times New Roman" w:hAnsi="Times New Roman" w:cs="Times New Roman"/>
              </w:rPr>
              <w:t>amino aci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E2E09">
              <w:rPr>
                <w:rFonts w:ascii="Times New Roman" w:hAnsi="Times New Roman" w:cs="Times New Roman"/>
              </w:rPr>
              <w:t>carbohydrate</w:t>
            </w:r>
          </w:p>
        </w:tc>
      </w:tr>
    </w:tbl>
    <w:p w:rsidR="00DF7C7A" w:rsidRDefault="00DF7C7A" w:rsidP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8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6222CB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3117" w:type="dxa"/>
          </w:tcPr>
          <w:p w:rsidR="00DF7C7A" w:rsidRPr="00215F15" w:rsidRDefault="006222CB" w:rsidP="006222CB">
            <w:pPr>
              <w:rPr>
                <w:rFonts w:ascii="Times New Roman" w:hAnsi="Times New Roman" w:cs="Times New Roman"/>
              </w:rPr>
            </w:pPr>
            <w:r w:rsidRPr="006222CB">
              <w:rPr>
                <w:rFonts w:ascii="Times New Roman" w:hAnsi="Times New Roman" w:cs="Times New Roman"/>
              </w:rPr>
              <w:t>Coupl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cucumb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typ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nu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PFA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frequenc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food.pat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itchin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mel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banan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tre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peac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allerg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diagnos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histor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bas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flavo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sympto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extra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wor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datu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OA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6222CB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3117" w:type="dxa"/>
          </w:tcPr>
          <w:p w:rsidR="00DF7C7A" w:rsidRPr="00215F15" w:rsidRDefault="006222CB" w:rsidP="006222CB">
            <w:pPr>
              <w:rPr>
                <w:rFonts w:ascii="Times New Roman" w:hAnsi="Times New Roman" w:cs="Times New Roman"/>
              </w:rPr>
            </w:pPr>
            <w:r w:rsidRPr="006222CB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swall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cook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brin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star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ca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trigg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foll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cal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confir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resul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searc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revie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continu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have</w:t>
            </w:r>
            <w:r>
              <w:rPr>
                <w:rFonts w:ascii="Times New Roman" w:hAnsi="Times New Roman" w:cs="Times New Roman"/>
              </w:rPr>
              <w:t>, r</w:t>
            </w:r>
            <w:r w:rsidRPr="006222CB">
              <w:rPr>
                <w:rFonts w:ascii="Times New Roman" w:hAnsi="Times New Roman" w:cs="Times New Roman"/>
              </w:rPr>
              <w:t>epor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kn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place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6222CB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3117" w:type="dxa"/>
          </w:tcPr>
          <w:p w:rsidR="00DF7C7A" w:rsidRPr="00215F15" w:rsidRDefault="006222CB" w:rsidP="00C9546A">
            <w:pPr>
              <w:rPr>
                <w:rFonts w:ascii="Times New Roman" w:hAnsi="Times New Roman" w:cs="Times New Roman"/>
              </w:rPr>
            </w:pPr>
            <w:r w:rsidRPr="006222CB">
              <w:rPr>
                <w:rFonts w:ascii="Times New Roman" w:hAnsi="Times New Roman" w:cs="Times New Roman"/>
              </w:rPr>
              <w:t>Oral allergy syndrom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OA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pollen-food allergy syndrom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allerg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food allerg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222CB">
              <w:rPr>
                <w:rFonts w:ascii="Times New Roman" w:hAnsi="Times New Roman" w:cs="Times New Roman"/>
              </w:rPr>
              <w:t>pollen allergy</w:t>
            </w:r>
            <w:r>
              <w:rPr>
                <w:rFonts w:ascii="Times New Roman" w:hAnsi="Times New Roman" w:cs="Times New Roman"/>
              </w:rPr>
              <w:t xml:space="preserve">, pollen, </w:t>
            </w:r>
            <w:r w:rsidRPr="006222CB">
              <w:rPr>
                <w:rFonts w:ascii="Times New Roman" w:hAnsi="Times New Roman" w:cs="Times New Roman"/>
              </w:rPr>
              <w:t>hypersensitivity</w:t>
            </w:r>
            <w:r>
              <w:rPr>
                <w:rFonts w:ascii="Times New Roman" w:hAnsi="Times New Roman" w:cs="Times New Roman"/>
              </w:rPr>
              <w:t>, allergy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6222CB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117" w:type="dxa"/>
          </w:tcPr>
          <w:p w:rsidR="00DF7C7A" w:rsidRPr="00215F15" w:rsidRDefault="00DF7C7A" w:rsidP="006E2E09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t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6222CB" w:rsidRPr="006222CB">
              <w:rPr>
                <w:rFonts w:ascii="Times New Roman" w:hAnsi="Times New Roman" w:cs="Times New Roman"/>
              </w:rPr>
              <w:t>cucumber</w:t>
            </w:r>
            <w:r w:rsidR="006222CB">
              <w:rPr>
                <w:rFonts w:ascii="Times New Roman" w:hAnsi="Times New Roman" w:cs="Times New Roman"/>
              </w:rPr>
              <w:t>, banana</w:t>
            </w:r>
          </w:p>
        </w:tc>
      </w:tr>
    </w:tbl>
    <w:p w:rsidR="00E368B3" w:rsidRDefault="00E368B3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9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ED4CBE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3117" w:type="dxa"/>
          </w:tcPr>
          <w:p w:rsidR="00DF7C7A" w:rsidRPr="00215F15" w:rsidRDefault="00ED4CBE" w:rsidP="00ED4CBE">
            <w:pPr>
              <w:rPr>
                <w:rFonts w:ascii="Times New Roman" w:hAnsi="Times New Roman" w:cs="Times New Roman"/>
              </w:rPr>
            </w:pPr>
            <w:r w:rsidRPr="00ED4CBE">
              <w:rPr>
                <w:rFonts w:ascii="Times New Roman" w:hAnsi="Times New Roman" w:cs="Times New Roman"/>
              </w:rPr>
              <w:t>Standar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countr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lastRenderedPageBreak/>
              <w:t>evidenc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ig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basophi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research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provoc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revie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la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du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group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perio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metho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atop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tre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diagnos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asthma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ED4CBE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3117" w:type="dxa"/>
          </w:tcPr>
          <w:p w:rsidR="00DF7C7A" w:rsidRPr="00215F15" w:rsidRDefault="00ED4CBE" w:rsidP="00ED4CBE">
            <w:pPr>
              <w:rPr>
                <w:rFonts w:ascii="Times New Roman" w:hAnsi="Times New Roman" w:cs="Times New Roman"/>
              </w:rPr>
            </w:pPr>
            <w:r w:rsidRPr="00ED4CBE">
              <w:rPr>
                <w:rFonts w:ascii="Times New Roman" w:hAnsi="Times New Roman" w:cs="Times New Roman"/>
              </w:rPr>
              <w:t>Classif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nee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upd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focu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investig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follow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differ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confir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fin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diagno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defin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ha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repor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assi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summariz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ED4CBE">
              <w:rPr>
                <w:rFonts w:ascii="Times New Roman" w:hAnsi="Times New Roman" w:cs="Times New Roman"/>
              </w:rPr>
              <w:t>consider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EF222E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:rsidR="00DF7C7A" w:rsidRPr="00215F15" w:rsidRDefault="00EF222E" w:rsidP="00C9546A">
            <w:pPr>
              <w:rPr>
                <w:rFonts w:ascii="Times New Roman" w:hAnsi="Times New Roman" w:cs="Times New Roman"/>
              </w:rPr>
            </w:pPr>
            <w:r w:rsidRPr="00EF222E">
              <w:rPr>
                <w:rFonts w:ascii="Times New Roman" w:hAnsi="Times New Roman" w:cs="Times New Roman"/>
              </w:rPr>
              <w:t>local allergic rhinitis</w:t>
            </w:r>
            <w:r>
              <w:rPr>
                <w:rFonts w:ascii="Times New Roman" w:hAnsi="Times New Roman" w:cs="Times New Roman"/>
              </w:rPr>
              <w:t xml:space="preserve">, LAR, </w:t>
            </w:r>
            <w:r w:rsidRPr="00EF222E">
              <w:rPr>
                <w:rFonts w:ascii="Times New Roman" w:hAnsi="Times New Roman" w:cs="Times New Roman"/>
              </w:rPr>
              <w:t>rhinitis</w:t>
            </w:r>
            <w:r>
              <w:rPr>
                <w:rFonts w:ascii="Times New Roman" w:hAnsi="Times New Roman" w:cs="Times New Roman"/>
              </w:rPr>
              <w:t xml:space="preserve">, allergic, </w:t>
            </w:r>
            <w:r w:rsidRPr="00EF222E">
              <w:rPr>
                <w:rFonts w:ascii="Times New Roman" w:hAnsi="Times New Roman" w:cs="Times New Roman"/>
              </w:rPr>
              <w:t>allergic rhinitis</w:t>
            </w:r>
            <w:r>
              <w:rPr>
                <w:rFonts w:ascii="Times New Roman" w:hAnsi="Times New Roman" w:cs="Times New Roman"/>
              </w:rPr>
              <w:t>, c</w:t>
            </w:r>
            <w:r w:rsidRPr="00EF222E">
              <w:rPr>
                <w:rFonts w:ascii="Times New Roman" w:hAnsi="Times New Roman" w:cs="Times New Roman"/>
              </w:rPr>
              <w:t>onjunctivitis</w:t>
            </w:r>
            <w:r>
              <w:rPr>
                <w:rFonts w:ascii="Times New Roman" w:hAnsi="Times New Roman" w:cs="Times New Roman"/>
              </w:rPr>
              <w:t>, asthma,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EF222E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tients</w:t>
            </w:r>
          </w:p>
        </w:tc>
      </w:tr>
    </w:tbl>
    <w:p w:rsidR="00DF7C7A" w:rsidRDefault="00DF7C7A">
      <w:pPr>
        <w:rPr>
          <w:rFonts w:ascii="Times New Roman" w:hAnsi="Times New Roman" w:cs="Times New Roman"/>
        </w:rPr>
      </w:pPr>
    </w:p>
    <w:p w:rsidR="00DF7C7A" w:rsidRPr="00215F15" w:rsidRDefault="00DF7C7A" w:rsidP="00DF7C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 10</w:t>
      </w:r>
    </w:p>
    <w:tbl>
      <w:tblPr>
        <w:tblStyle w:val="TableGrid"/>
        <w:tblW w:w="0" w:type="auto"/>
        <w:tblLook w:val="04A0"/>
      </w:tblPr>
      <w:tblGrid>
        <w:gridCol w:w="3116"/>
        <w:gridCol w:w="3117"/>
        <w:gridCol w:w="3117"/>
      </w:tblGrid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</w:t>
            </w:r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:rsidR="00DF7C7A" w:rsidRPr="00215F15" w:rsidRDefault="006D15E6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3117" w:type="dxa"/>
          </w:tcPr>
          <w:p w:rsidR="00DF7C7A" w:rsidRPr="00215F15" w:rsidRDefault="006D15E6" w:rsidP="006D15E6">
            <w:pPr>
              <w:rPr>
                <w:rFonts w:ascii="Times New Roman" w:hAnsi="Times New Roman" w:cs="Times New Roman"/>
              </w:rPr>
            </w:pPr>
            <w:r w:rsidRPr="006D15E6">
              <w:rPr>
                <w:rFonts w:ascii="Times New Roman" w:hAnsi="Times New Roman" w:cs="Times New Roman"/>
              </w:rPr>
              <w:t>Allerge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subj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ig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alb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basophi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allergenicit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acid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pr-1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protei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Qu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tre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diagnos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elisa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sequence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</w:p>
        </w:tc>
        <w:tc>
          <w:tcPr>
            <w:tcW w:w="3117" w:type="dxa"/>
          </w:tcPr>
          <w:p w:rsidR="00DF7C7A" w:rsidRPr="00215F15" w:rsidRDefault="006D15E6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3117" w:type="dxa"/>
          </w:tcPr>
          <w:p w:rsidR="00DF7C7A" w:rsidRPr="00215F15" w:rsidRDefault="006D15E6" w:rsidP="006D15E6">
            <w:pPr>
              <w:rPr>
                <w:rFonts w:ascii="Times New Roman" w:hAnsi="Times New Roman" w:cs="Times New Roman"/>
              </w:rPr>
            </w:pPr>
            <w:r w:rsidRPr="006D15E6">
              <w:rPr>
                <w:rFonts w:ascii="Times New Roman" w:hAnsi="Times New Roman" w:cs="Times New Roman"/>
              </w:rPr>
              <w:t>Qu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compar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be</w:t>
            </w:r>
            <w:r>
              <w:rPr>
                <w:rFonts w:ascii="Times New Roman" w:hAnsi="Times New Roman" w:cs="Times New Roman"/>
              </w:rPr>
              <w:t xml:space="preserve"> , </w:t>
            </w:r>
            <w:r w:rsidRPr="006D15E6">
              <w:rPr>
                <w:rFonts w:ascii="Times New Roman" w:hAnsi="Times New Roman" w:cs="Times New Roman"/>
              </w:rPr>
              <w:t>us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perform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dete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inhibi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produc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characteriz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hav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clon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challeng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try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D15E6">
              <w:rPr>
                <w:rFonts w:ascii="Times New Roman" w:hAnsi="Times New Roman" w:cs="Times New Roman"/>
              </w:rPr>
              <w:t>indicate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Disease</w:t>
            </w:r>
          </w:p>
        </w:tc>
        <w:tc>
          <w:tcPr>
            <w:tcW w:w="3117" w:type="dxa"/>
          </w:tcPr>
          <w:p w:rsidR="00DF7C7A" w:rsidRPr="00215F15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117" w:type="dxa"/>
          </w:tcPr>
          <w:p w:rsidR="00DF7C7A" w:rsidRPr="00215F15" w:rsidRDefault="00A05603" w:rsidP="00C9546A">
            <w:pPr>
              <w:rPr>
                <w:rFonts w:ascii="Times New Roman" w:hAnsi="Times New Roman" w:cs="Times New Roman"/>
              </w:rPr>
            </w:pPr>
            <w:r w:rsidRPr="00A05603">
              <w:rPr>
                <w:rFonts w:ascii="Times New Roman" w:hAnsi="Times New Roman" w:cs="Times New Roman"/>
              </w:rPr>
              <w:t>PR-10-like allergen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05603">
              <w:rPr>
                <w:rFonts w:ascii="Times New Roman" w:hAnsi="Times New Roman" w:cs="Times New Roman"/>
              </w:rPr>
              <w:t>Korean tree pollinosis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A05603">
              <w:rPr>
                <w:rFonts w:ascii="Times New Roman" w:hAnsi="Times New Roman" w:cs="Times New Roman"/>
              </w:rPr>
              <w:t>tree pollinosis</w:t>
            </w:r>
          </w:p>
        </w:tc>
      </w:tr>
      <w:tr w:rsidR="00DF7C7A" w:rsidRPr="00215F15" w:rsidTr="00C9546A">
        <w:tc>
          <w:tcPr>
            <w:tcW w:w="3116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:rsidR="00DF7C7A" w:rsidRPr="00215F15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17" w:type="dxa"/>
          </w:tcPr>
          <w:p w:rsidR="00DF7C7A" w:rsidRPr="00215F15" w:rsidRDefault="00DF7C7A" w:rsidP="00C9546A">
            <w:pPr>
              <w:rPr>
                <w:rFonts w:ascii="Times New Roman" w:hAnsi="Times New Roman" w:cs="Times New Roman"/>
              </w:rPr>
            </w:pPr>
            <w:r w:rsidRPr="001A2202">
              <w:rPr>
                <w:rFonts w:ascii="Times New Roman" w:hAnsi="Times New Roman" w:cs="Times New Roman"/>
              </w:rPr>
              <w:t>Patients</w:t>
            </w:r>
          </w:p>
        </w:tc>
      </w:tr>
      <w:tr w:rsidR="00A05603" w:rsidRPr="00215F15" w:rsidTr="00C9546A">
        <w:tc>
          <w:tcPr>
            <w:tcW w:w="3116" w:type="dxa"/>
          </w:tcPr>
          <w:p w:rsidR="00A05603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Chemicals</w:t>
            </w:r>
          </w:p>
        </w:tc>
        <w:tc>
          <w:tcPr>
            <w:tcW w:w="3117" w:type="dxa"/>
          </w:tcPr>
          <w:p w:rsidR="00A05603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17" w:type="dxa"/>
          </w:tcPr>
          <w:p w:rsidR="00A05603" w:rsidRPr="001A2202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A05603">
              <w:rPr>
                <w:rFonts w:ascii="Times New Roman" w:hAnsi="Times New Roman" w:cs="Times New Roman"/>
              </w:rPr>
              <w:t>mino acid</w:t>
            </w:r>
          </w:p>
        </w:tc>
      </w:tr>
      <w:tr w:rsidR="00A05603" w:rsidRPr="00215F15" w:rsidTr="00C9546A">
        <w:tc>
          <w:tcPr>
            <w:tcW w:w="3116" w:type="dxa"/>
          </w:tcPr>
          <w:p w:rsidR="00A05603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Gene</w:t>
            </w:r>
          </w:p>
        </w:tc>
        <w:tc>
          <w:tcPr>
            <w:tcW w:w="3117" w:type="dxa"/>
          </w:tcPr>
          <w:p w:rsidR="00A05603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117" w:type="dxa"/>
          </w:tcPr>
          <w:p w:rsidR="00A05603" w:rsidRPr="001A2202" w:rsidRDefault="00A05603" w:rsidP="00C9546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et, </w:t>
            </w:r>
            <w:r w:rsidRPr="00A05603">
              <w:rPr>
                <w:rFonts w:ascii="Times New Roman" w:hAnsi="Times New Roman" w:cs="Times New Roman"/>
              </w:rPr>
              <w:t>CD63</w:t>
            </w:r>
          </w:p>
        </w:tc>
      </w:tr>
    </w:tbl>
    <w:p w:rsidR="00DF7C7A" w:rsidRPr="00215F15" w:rsidRDefault="00DF7C7A">
      <w:pPr>
        <w:rPr>
          <w:rFonts w:ascii="Times New Roman" w:hAnsi="Times New Roman" w:cs="Times New Roman"/>
        </w:rPr>
      </w:pPr>
    </w:p>
    <w:sectPr w:rsidR="00DF7C7A" w:rsidRPr="00215F15" w:rsidSect="00DF1AA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20AA4" w:rsidRDefault="00820AA4" w:rsidP="00406AE1">
      <w:pPr>
        <w:spacing w:after="0" w:line="240" w:lineRule="auto"/>
      </w:pPr>
      <w:r>
        <w:separator/>
      </w:r>
    </w:p>
  </w:endnote>
  <w:endnote w:type="continuationSeparator" w:id="0">
    <w:p w:rsidR="00820AA4" w:rsidRDefault="00820AA4" w:rsidP="00406A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20AA4" w:rsidRDefault="00820AA4" w:rsidP="00406AE1">
      <w:pPr>
        <w:spacing w:after="0" w:line="240" w:lineRule="auto"/>
      </w:pPr>
      <w:r>
        <w:separator/>
      </w:r>
    </w:p>
  </w:footnote>
  <w:footnote w:type="continuationSeparator" w:id="0">
    <w:p w:rsidR="00820AA4" w:rsidRDefault="00820AA4" w:rsidP="00406A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AE1" w:rsidRDefault="00406AE1">
    <w:pPr>
      <w:pStyle w:val="Header"/>
    </w:pPr>
    <w:r>
      <w:tab/>
      <w:t>Lab 1</w:t>
    </w:r>
    <w:r>
      <w:tab/>
      <w:t>Cameron L'Ecuyer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2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LAwMrM0NzU0MDO2sDBQ0lEKTi0uzszPAykwqgUAf9vwBywAAAA="/>
  </w:docVars>
  <w:rsids>
    <w:rsidRoot w:val="00E368B3"/>
    <w:rsid w:val="00051906"/>
    <w:rsid w:val="000A5266"/>
    <w:rsid w:val="000E1093"/>
    <w:rsid w:val="001A2202"/>
    <w:rsid w:val="001C10AE"/>
    <w:rsid w:val="00215F15"/>
    <w:rsid w:val="00343FC9"/>
    <w:rsid w:val="003E79BB"/>
    <w:rsid w:val="00406AE1"/>
    <w:rsid w:val="00602FB7"/>
    <w:rsid w:val="006222CB"/>
    <w:rsid w:val="00651D9D"/>
    <w:rsid w:val="006D15E6"/>
    <w:rsid w:val="006E2E09"/>
    <w:rsid w:val="006F405F"/>
    <w:rsid w:val="007D3449"/>
    <w:rsid w:val="00820AA4"/>
    <w:rsid w:val="00A05603"/>
    <w:rsid w:val="00A357C5"/>
    <w:rsid w:val="00B13757"/>
    <w:rsid w:val="00B3422D"/>
    <w:rsid w:val="00DF1AA9"/>
    <w:rsid w:val="00DF7C7A"/>
    <w:rsid w:val="00E11BC5"/>
    <w:rsid w:val="00E368B3"/>
    <w:rsid w:val="00ED4CBE"/>
    <w:rsid w:val="00EF222E"/>
    <w:rsid w:val="00F57290"/>
    <w:rsid w:val="00F859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A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8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406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6AE1"/>
  </w:style>
  <w:style w:type="paragraph" w:styleId="Footer">
    <w:name w:val="footer"/>
    <w:basedOn w:val="Normal"/>
    <w:link w:val="FooterChar"/>
    <w:uiPriority w:val="99"/>
    <w:semiHidden/>
    <w:unhideWhenUsed/>
    <w:rsid w:val="00406A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6AE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5</Pages>
  <Words>945</Words>
  <Characters>53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dra Shekar, Mayanka (UMKC-Student)</dc:creator>
  <cp:lastModifiedBy>CJ</cp:lastModifiedBy>
  <cp:revision>23</cp:revision>
  <dcterms:created xsi:type="dcterms:W3CDTF">2018-09-09T18:55:00Z</dcterms:created>
  <dcterms:modified xsi:type="dcterms:W3CDTF">2018-09-09T23:22:00Z</dcterms:modified>
</cp:coreProperties>
</file>